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Cover</w:t>
      </w:r>
      <w:r>
        <w:t xml:space="preserve"> </w:t>
      </w:r>
      <w:r>
        <w:t xml:space="preserve">Letter</w:t>
      </w:r>
      <w:r>
        <w:t xml:space="preserve"> </w:t>
      </w:r>
      <w:r>
        <w:t xml:space="preserve">for</w:t>
      </w:r>
      <w:r>
        <w:t xml:space="preserve"> </w:t>
      </w:r>
      <w:r>
        <w:t xml:space="preserve">Australia</w:t>
      </w:r>
      <w:r>
        <w:t xml:space="preserve"> </w:t>
      </w:r>
      <w:r>
        <w:t xml:space="preserve">Melbourne</w:t>
      </w:r>
    </w:p>
    <w:bookmarkStart w:id="25" w:name="X08b53fa37e955f383ce1217f07e92e06875427c"/>
    <w:p>
      <w:pPr>
        <w:pStyle w:val="Heading1"/>
      </w:pPr>
      <w:r>
        <w:t xml:space="preserve">Cover Letter for Surgeon Position in Australia Melbourne</w:t>
      </w:r>
    </w:p>
    <w:p>
      <w:pPr>
        <w:pStyle w:val="FirstParagraph"/>
      </w:pPr>
      <w:r>
        <w:t xml:space="preserve">Dear [Recipient's Name or Hiring Manager],</w:t>
      </w:r>
    </w:p>
    <w:p>
      <w:pPr>
        <w:pStyle w:val="BodyText"/>
      </w:pPr>
      <w:r>
        <w:t xml:space="preserve">I am writing to express my sincere interest in the Surgeon position at [Hospital/Institution Name] in Australia, specifically Melbourne. With a robust background in surgical practice, a deep commitment to patient-centered care, and a passion for contributing to the advanced healthcare landscape of Australia Melbourne, I am eager to bring my expertise and dedication to your esteemed institution.</w:t>
      </w:r>
    </w:p>
    <w:p>
      <w:pPr>
        <w:pStyle w:val="BodyText"/>
      </w:pPr>
      <w:r>
        <w:t xml:space="preserve">As a qualified surgeon with [X years] of experience in [specific surgical field, e.g., general surgery, orthopedics, neurosurgery], I have consistently prioritized excellence in clinical practice, innovation in treatment methodologies, and the well-being of my patients. My journey as a surgeon has been shaped by rigorous training at [Medical School/Training Institution], where I honed my technical skills and developed a strong foundation in evidence-based medicine. This experience, coupled with hands-on practice across diverse healthcare settings, has equipped me to thrive in dynamic environments like those found in Australia Melbourne.</w:t>
      </w:r>
    </w:p>
    <w:bookmarkStart w:id="20" w:name="why-australia-melbourne"/>
    <w:p>
      <w:pPr>
        <w:pStyle w:val="Heading2"/>
      </w:pPr>
      <w:r>
        <w:t xml:space="preserve">Why Australia Melbourne?</w:t>
      </w:r>
    </w:p>
    <w:p>
      <w:pPr>
        <w:pStyle w:val="FirstParagraph"/>
      </w:pPr>
      <w:r>
        <w:t xml:space="preserve">Australia Melbourne stands out as a global hub for medical innovation and high-quality healthcare. The city’s reputation for cutting-edge technology, multidisciplinary collaboration, and a patient-centric approach aligns perfectly with my professional values. I am particularly drawn to the opportunity to work within Melbourne’s vibrant healthcare ecosystem, where institutions like [Hospital/Institution Name] are renowned for their commitment to excellence and research-driven care. The chance to contribute to such a progressive environment is both exciting and motivating.</w:t>
      </w:r>
    </w:p>
    <w:p>
      <w:pPr>
        <w:pStyle w:val="BodyText"/>
      </w:pPr>
      <w:r>
        <w:t xml:space="preserve">Having followed the advancements in Australian healthcare, I am impressed by the integration of telemedicine, personalized treatment plans, and a focus on holistic patient care. These principles resonate deeply with my own philosophy as a surgeon. In Melbourne, I envision myself not only performing surgeries with precision but also fostering partnerships with colleagues to advance medical knowledge and improve outcomes for patients from diverse cultural backgrounds—a hallmark of Australia’s multicultural society.</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specialized in [specific area of surgery], where I have successfully performed [number] of complex procedures, including [examples: minimally invasive surgeries, trauma interventions, or organ transplants]. My work has been recognized through publications in peer-reviewed journals such as [Journal Name], and I have presented at international conferences like [Conference Name], where I shared insights on [specific topic]. These experiences have strengthened my ability to adapt to evolving medical standards and deliver exceptional care.</w:t>
      </w:r>
    </w:p>
    <w:p>
      <w:pPr>
        <w:pStyle w:val="BodyText"/>
      </w:pPr>
      <w:r>
        <w:t xml:space="preserve">One of my key strengths lies in my ability to work collaboratively with multidisciplinary teams. In previous roles, I have led surgical teams, mentored junior surgeons, and collaborated with specialists in fields such as anesthesiology, radiology, and rehabilitation medicine. This collaborative mindset is essential in Australia Melbourne’s integrated healthcare model, where teamwork drives better patient outcomes.</w:t>
      </w:r>
    </w:p>
    <w:p>
      <w:pPr>
        <w:pStyle w:val="BodyText"/>
      </w:pPr>
      <w:r>
        <w:t xml:space="preserve">In addition to clinical skills, I am committed to continuous learning and professional development. I hold certifications such as [relevant certifications, e.g., Advanced Trauma Life Support (ATLS), Fellowship of the Royal Australasian College of Surgeons (FRACS)], which reflect my dedication to maintaining the highest standards of practice. My willingness to embrace new technologies, such as robotic-assisted surgery and AI-driven diagnostics, further positions me to contribute meaningfully to your institution’s mission.</w:t>
      </w:r>
    </w:p>
    <w:bookmarkEnd w:id="21"/>
    <w:bookmarkStart w:id="22" w:name="Xc969bbebe996e29b84f0d4a950f0b81631aed7a"/>
    <w:p>
      <w:pPr>
        <w:pStyle w:val="Heading2"/>
      </w:pPr>
      <w:r>
        <w:t xml:space="preserve">Alignment with Australia Melbourne’s Values</w:t>
      </w:r>
    </w:p>
    <w:p>
      <w:pPr>
        <w:pStyle w:val="FirstParagraph"/>
      </w:pPr>
      <w:r>
        <w:t xml:space="preserve">Australia Melbourne is known for its emphasis on work-life balance, cultural inclusivity, and a strong sense of community. These values are integral to my personal and professional life. I have experience working in multicultural environments, where I have provided care to patients from diverse backgrounds while respecting their unique needs and perspectives. This adaptability is crucial in Melbourne’s diverse population, where surgeons must navigate a wide range of cultural expectations and healthcare preferences.</w:t>
      </w:r>
    </w:p>
    <w:p>
      <w:pPr>
        <w:pStyle w:val="BodyText"/>
      </w:pPr>
      <w:r>
        <w:t xml:space="preserve">Moreover, the Australian healthcare system’s focus on preventive care and long-term patient engagement aligns with my approach to surgery. I believe that effective communication, education, and follow-up are as important as the procedures themselves. In Melbourne, I aim to build trust with patients by fostering transparency and empowering them to take an active role in their recovery.</w:t>
      </w:r>
    </w:p>
    <w:bookmarkEnd w:id="22"/>
    <w:bookmarkStart w:id="23" w:name="why-choose-me"/>
    <w:p>
      <w:pPr>
        <w:pStyle w:val="Heading2"/>
      </w:pPr>
      <w:r>
        <w:t xml:space="preserve">Why Choose Me?</w:t>
      </w:r>
    </w:p>
    <w:p>
      <w:pPr>
        <w:pStyle w:val="FirstParagraph"/>
      </w:pPr>
      <w:r>
        <w:t xml:space="preserve">My combination of clinical expertise, leadership experience, and passion for innovation makes me a strong candidate for the Surgeon position in Australia Melbourne. I am particularly drawn to the opportunity to work within a system that values both technical excellence and compassionate care. My ability to thrive under pressure, coupled with my commitment to continuous improvement, ensures that I will contribute effectively to your team.</w:t>
      </w:r>
    </w:p>
    <w:p>
      <w:pPr>
        <w:pStyle w:val="BodyText"/>
      </w:pPr>
      <w:r>
        <w:t xml:space="preserve">Additionally, I am eager to engage with the local medical community through teaching, research, and outreach initiatives. Melbourne’s thriving academic institutions and research centers offer an ideal platform for collaboration. I am excited about the possibility of contributing to groundbreaking studies or mentoring future surgeons who will shape Australia’s healthcare landscape.</w:t>
      </w:r>
    </w:p>
    <w:bookmarkEnd w:id="23"/>
    <w:bookmarkStart w:id="24" w:name="conclusion"/>
    <w:p>
      <w:pPr>
        <w:pStyle w:val="Heading2"/>
      </w:pPr>
      <w:r>
        <w:t xml:space="preserve">Conclusion</w:t>
      </w:r>
    </w:p>
    <w:p>
      <w:pPr>
        <w:pStyle w:val="FirstParagraph"/>
      </w:pPr>
      <w:r>
        <w:t xml:space="preserve">In conclusion, I am deeply enthusiastic about the opportunity to join [Hospital/Institution Name] as a Surgeon in Australia Melbourne. My background, skills, and values align closely with the mission of your institution, and I am confident that I can make a meaningful contribution to your team. Thank you for considering my application. I would be delighted to discuss how my experience and vision align with the needs of your organization.</w:t>
      </w:r>
    </w:p>
    <w:p>
      <w:pPr>
        <w:pStyle w:val="BodyText"/>
      </w:pPr>
      <w:r>
        <w:t xml:space="preserve">Thank you for your time and consider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Cover Letter for Australia Melbourne</dc:title>
  <dc:creator/>
  <dc:language>en</dc:language>
  <cp:keywords/>
  <dcterms:created xsi:type="dcterms:W3CDTF">2026-07-23T02:00:08Z</dcterms:created>
  <dcterms:modified xsi:type="dcterms:W3CDTF">2026-07-23T02:00:08Z</dcterms:modified>
</cp:coreProperties>
</file>

<file path=docProps/custom.xml><?xml version="1.0" encoding="utf-8"?>
<Properties xmlns="http://schemas.openxmlformats.org/officeDocument/2006/custom-properties" xmlns:vt="http://schemas.openxmlformats.org/officeDocument/2006/docPropsVTypes"/>
</file>